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1F1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262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39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41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6E6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1E1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1E1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ow birth weight of term bab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=37 weeks gestational age at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1F1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1F1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383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212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23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212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262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reporting a long-term Musculoskeletal proble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23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6:00Z</dcterms:created>
  <dcterms:modified xsi:type="dcterms:W3CDTF">2022-12-05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